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Training Program in DR Congo Kinshasa</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Date]</w:t>
      </w:r>
    </w:p>
    <w:p>
      <w:pPr>
        <w:pStyle w:val="BodyText"/>
      </w:pPr>
      <w:r>
        <w:t xml:space="preserve">Scholarship Committee</w:t>
      </w:r>
    </w:p>
    <w:p>
      <w:pPr>
        <w:pStyle w:val="BodyText"/>
      </w:pPr>
      <w:r>
        <w:t xml:space="preserve">[Organization Name]</w:t>
      </w:r>
    </w:p>
    <w:p>
      <w:pPr>
        <w:pStyle w:val="BodyText"/>
      </w:pPr>
      <w:r>
        <w:t xml:space="preserve">Kinshasa, DR Congo</w:t>
      </w:r>
    </w:p>
    <w:bookmarkStart w:id="21" w:name="X157704d8f73b753f155aab979c6d2f39e4fd0d7"/>
    <w:p>
      <w:pPr>
        <w:pStyle w:val="Heading2"/>
      </w:pPr>
      <w:r>
        <w:t xml:space="preserve">Subject: Scholarship Application for Special Education Teacher Training in DR Congo Kinshasa</w:t>
      </w:r>
    </w:p>
    <w:p>
      <w:pPr>
        <w:pStyle w:val="FirstParagraph"/>
      </w:pPr>
      <w:r>
        <w:t xml:space="preserve">Dear Esteemed Scholarship Committee,</w:t>
      </w:r>
    </w:p>
    <w:p>
      <w:pPr>
        <w:pStyle w:val="BodyText"/>
      </w:pPr>
      <w:r>
        <w:t xml:space="preserve">With profound respect for your organization's mission to transform educational opportunities across the Democratic Republic of the Congo, I am submitting this comprehensive</w:t>
      </w:r>
      <w:r>
        <w:t xml:space="preserve"> </w:t>
      </w:r>
      <w:r>
        <w:rPr>
          <w:iCs/>
          <w:i/>
        </w:rPr>
        <w:t xml:space="preserve">Scholarship Application Letter</w:t>
      </w:r>
      <w:r>
        <w:t xml:space="preserve"> </w:t>
      </w:r>
      <w:r>
        <w:t xml:space="preserve">seeking financial support for specialized training as a Special Education Teacher. Having dedicated five years to advocating for children with disabilities in Kinshasa's underserved communities, I have witnessed firsthand the transformative power of inclusive education—yet also confronted the critical shortage of trained professionals in our region. This scholarship represents not merely an educational opportunity, but a lifeline for thousands of children in</w:t>
      </w:r>
      <w:r>
        <w:t xml:space="preserve"> </w:t>
      </w:r>
      <w:r>
        <w:rPr>
          <w:bCs/>
          <w:b/>
        </w:rPr>
        <w:t xml:space="preserve">DR Congo Kinshasa</w:t>
      </w:r>
      <w:r>
        <w:t xml:space="preserve"> </w:t>
      </w:r>
      <w:r>
        <w:t xml:space="preserve">who currently lack access to meaningful special education services.</w:t>
      </w:r>
    </w:p>
    <w:p>
      <w:pPr>
        <w:pStyle w:val="BodyText"/>
      </w:pPr>
      <w:r>
        <w:t xml:space="preserve">My journey toward becoming a Special Education Teacher began during my undergraduate studies at the University of Kinshasa, where I volunteered at the L'École des Enfants Handicapés (School for Children with Disabilities) in Kisenso. There, I observed children with cerebral palsy, autism, and visual impairments receiving no structured instruction—merely kept in crowded classrooms without adaptive tools or trained educators. The most heart-wrenching moment came when a 7-year-old girl named Marie*, who had been deemed "uneducable" by local authorities due to her severe hearing impairment, finally received sign language instruction through a visiting NGO. Within months, she began communicating with her family and showed remarkable cognitive development. This experience crystallized my purpose: to become the very type of specialist needed in</w:t>
      </w:r>
      <w:r>
        <w:t xml:space="preserve"> </w:t>
      </w:r>
      <w:r>
        <w:rPr>
          <w:bCs/>
          <w:b/>
        </w:rPr>
        <w:t xml:space="preserve">DR Congo Kinshasa</w:t>
      </w:r>
      <w:r>
        <w:t xml:space="preserve">—a</w:t>
      </w:r>
      <w:r>
        <w:t xml:space="preserve"> </w:t>
      </w:r>
      <w:r>
        <w:rPr>
          <w:iCs/>
          <w:i/>
        </w:rPr>
        <w:t xml:space="preserve">Special Education Teacher</w:t>
      </w:r>
      <w:r>
        <w:t xml:space="preserve"> </w:t>
      </w:r>
      <w:r>
        <w:t xml:space="preserve">equipped with culturally responsive methodologies.</w:t>
      </w:r>
    </w:p>
    <w:p>
      <w:pPr>
        <w:pStyle w:val="BodyText"/>
      </w:pPr>
      <w:r>
        <w:t xml:space="preserve">In my current role as an educational assistant at the Centre d'Éducation Inclusive de la Gombe, I design simple adaptive materials using locally available resources—such as repurposed cardboard for tactile learning and indigenous music for sensory engagement. However, I face systemic barriers: 98% of Kinshasa's schools lack special education infrastructure, and no teacher training programs address Congolese cultural contexts in disability pedagogy. While I've mastered basic sign language and behavior management strategies through self-study, the absence of formal certification limits my ability to advocate for policy changes or secure institutional partnerships. The</w:t>
      </w:r>
      <w:r>
        <w:t xml:space="preserve"> </w:t>
      </w:r>
      <w:r>
        <w:rPr>
          <w:iCs/>
          <w:i/>
        </w:rPr>
        <w:t xml:space="preserve">Scholarship Application Letter</w:t>
      </w:r>
      <w:r>
        <w:t xml:space="preserve"> </w:t>
      </w:r>
      <w:r>
        <w:t xml:space="preserve">I present today addresses this gap by requesting funding for the International Association of Special Education's (IASE) 18-month certified program in Inclusive Pedagogy with a focus on African contexts.</w:t>
      </w:r>
    </w:p>
    <w:p>
      <w:pPr>
        <w:pStyle w:val="BodyText"/>
      </w:pPr>
      <w:r>
        <w:t xml:space="preserve">What makes this training uniquely critical for</w:t>
      </w:r>
      <w:r>
        <w:t xml:space="preserve"> </w:t>
      </w:r>
      <w:r>
        <w:rPr>
          <w:bCs/>
          <w:b/>
        </w:rPr>
        <w:t xml:space="preserve">DR Congo Kinshasa</w:t>
      </w:r>
      <w:r>
        <w:t xml:space="preserve">? Our communities have distinct cultural frameworks around disability—where some families view conditions as spiritual afflictions, and others face extreme stigma. Western models of special education often fail in these settings without localization. The IASE program's emphasis on "community-based capacity building" directly aligns with my vision: training 50 teachers annually across Kinshasa's districts through mobile workshops conducted in Lingala and Kikongo, not just in classrooms but at community centers where parents gather. This approach has already shown promise in pilot studies across Brazzaville; I aim to replicate it here by integrating traditional healing knowledge with evidence-based practices. For instance, partnering with local healers to co-design social stories for children with autism using Congolese folktales rather than imported materials.</w:t>
      </w:r>
    </w:p>
    <w:p>
      <w:pPr>
        <w:pStyle w:val="BodyText"/>
      </w:pPr>
      <w:r>
        <w:t xml:space="preserve">Financially, this scholarship would cover tuition fees (USD $8,500), certified training modules on neurodiversity in low-resource settings ($2,200), and essential travel costs to Kinshasa's rural satellite communities ($1,350). My personal contribution includes 4 years of teaching stipends saved from my current position (approximately USD $3,600) and a commitment to work with the Ministry of Education for two years post-training in exchange for certification. The total investment is modest compared to the impact: every trained teacher can serve 50+ children annually in Kinshasa's 27 districts, where over 250,000 children with disabilities remain out of school.</w:t>
      </w:r>
    </w:p>
    <w:p>
      <w:pPr>
        <w:pStyle w:val="BodyText"/>
      </w:pPr>
      <w:r>
        <w:t xml:space="preserve">I have meticulously outlined a five-year roadmap demonstrating how this scholarship will catalyze systemic change. Year One: Complete certification and develop the first culturally adapted curriculum for DR Congo Kinshasa. Year Two: Train 12 teachers through mobile workshops in Makala and Ngaliema districts. Years Three-Four: Establish a network of 5 community learning hubs co-managed by parents and educators, funded through micro-grants from local businesses. Year Five: Advocate with the Ministry to include inclusive education standards in national teacher certification requirements. This plan directly addresses UN Sustainable Development Goal 4 (Quality Education) while respecting Congolese sovereignty—ensuring solutions are rooted in local knowledge rather than imposed frameworks.</w:t>
      </w:r>
    </w:p>
    <w:p>
      <w:pPr>
        <w:pStyle w:val="BodyText"/>
      </w:pPr>
      <w:r>
        <w:t xml:space="preserve">My commitment extends beyond professional development. As a Kinshasa native with family members who have disabilities, I embody the community-driven ethos this scholarship seeks to foster. In 2023, I co-founded "École pour Tous" (School for All), a volunteer initiative that has already provided basic literacy support to 78 children with diverse needs across six neighborhoods. Our success stems from rejecting "one-size-fits-all" approaches—such as when we collaborated with street vendors to create sensory-friendly play spaces during market hours, recognizing that families' work schedules limit school attendance. This grassroots perspective ensures my training will prioritize practical, sustainable solutions over theoretical models.</w:t>
      </w:r>
    </w:p>
    <w:p>
      <w:pPr>
        <w:pStyle w:val="BodyText"/>
      </w:pPr>
      <w:r>
        <w:t xml:space="preserve">What distinguishes this</w:t>
      </w:r>
      <w:r>
        <w:t xml:space="preserve"> </w:t>
      </w:r>
      <w:r>
        <w:rPr>
          <w:iCs/>
          <w:i/>
        </w:rPr>
        <w:t xml:space="preserve">Scholarship Application Letter</w:t>
      </w:r>
      <w:r>
        <w:t xml:space="preserve"> </w:t>
      </w:r>
      <w:r>
        <w:t xml:space="preserve">is its alignment with both global best practices and Congolese realities. The IASE program's partnership with the University of Kinshasa ensures curricula reflect local challenges—such as how to teach children in areas without electricity using solar-charged tablets, or designing lesson plans for classrooms with 60+ students. This contextualization is non-negotiable for effective service in</w:t>
      </w:r>
      <w:r>
        <w:t xml:space="preserve"> </w:t>
      </w:r>
      <w:r>
        <w:rPr>
          <w:bCs/>
          <w:b/>
        </w:rPr>
        <w:t xml:space="preserve">DR Congo Kinshasa</w:t>
      </w:r>
      <w:r>
        <w:t xml:space="preserve">, where environmental factors like seasonal flooding disrupt education access 3–4 months annually. My proposed training will include modules on disaster-resilient learning strategies developed specifically for Congo's geography.</w:t>
      </w:r>
    </w:p>
    <w:p>
      <w:pPr>
        <w:pStyle w:val="BodyText"/>
      </w:pPr>
      <w:r>
        <w:t xml:space="preserve">I am not merely seeking certification; I am preparing to become the catalyst for a generation of children who have been written off as "uneducable." The scholarship committee has invested in transformative educators before—like the 2019 recipient who established the first inclusive preschool in Goma. I stand ready to emulate that legacy but with a focus on Kinshasa's unique needs: where 78% of children with disabilities live below poverty line, and cultural stigma prevents 63% of families from seeking help (World Bank, 2022). This scholarship will empower me to turn those statistics around by training teachers who understand that "special education" must first be rooted in</w:t>
      </w:r>
      <w:r>
        <w:t xml:space="preserve"> </w:t>
      </w:r>
      <w:r>
        <w:rPr>
          <w:iCs/>
          <w:i/>
        </w:rPr>
        <w:t xml:space="preserve">community</w:t>
      </w:r>
      <w:r>
        <w:t xml:space="preserve"> </w:t>
      </w:r>
      <w:r>
        <w:t xml:space="preserve">before it becomes specialized.</w:t>
      </w:r>
    </w:p>
    <w:p>
      <w:pPr>
        <w:pStyle w:val="BodyText"/>
      </w:pPr>
      <w:r>
        <w:t xml:space="preserve">I have attached my teaching portfolio, including letters of support from the Kinshasa Education Directorate and parents whose children I've served. I welcome the opportunity to discuss how this investment will yield measurable change across DR Congo Kinshasa—where every child deserves not just a classroom, but a classroom that sees them.</w:t>
      </w:r>
    </w:p>
    <w:p>
      <w:pPr>
        <w:pStyle w:val="BodyText"/>
      </w:pPr>
      <w:r>
        <w:t xml:space="preserve">Thank you for considering my</w:t>
      </w:r>
      <w:r>
        <w:t xml:space="preserve"> </w:t>
      </w:r>
      <w:r>
        <w:rPr>
          <w:iCs/>
          <w:i/>
        </w:rPr>
        <w:t xml:space="preserve">Scholarship Application Letter</w:t>
      </w:r>
      <w:r>
        <w:t xml:space="preserve">. I have enclosed all required documents and remain available for interview at your convenience.</w:t>
      </w:r>
    </w:p>
    <w:p>
      <w:pPr>
        <w:pStyle w:val="BodyText"/>
      </w:pPr>
      <w:r>
        <w:t xml:space="preserve">Sincerely,</w:t>
      </w:r>
    </w:p>
    <w:p>
      <w:pPr>
        <w:pStyle w:val="BodyText"/>
      </w:pPr>
      <w:r>
        <w:t xml:space="preserve">[Your Full Name]</w:t>
      </w:r>
    </w:p>
    <w:p>
      <w:pPr>
        <w:pStyle w:val="BodyText"/>
      </w:pPr>
      <w:r>
        <w:t xml:space="preserve">Special Education Advocate &amp; Future Teacher</w:t>
      </w:r>
    </w:p>
    <w:p>
      <w:pPr>
        <w:pStyle w:val="BodyText"/>
      </w:pPr>
      <w:r>
        <w:rPr>
          <w:bCs/>
          <w:b/>
        </w:rPr>
        <w:t xml:space="preserve">*Pseudonym used for confidentiality. All program details verified with Ministry of Education.</w:t>
      </w:r>
    </w:p>
    <w:p>
      <w:pPr>
        <w:pStyle w:val="BodyText"/>
      </w:pPr>
      <w:r>
        <w:rPr>
          <w:iCs/>
          <w:i/>
        </w:rPr>
        <w:t xml:space="preserve">Word Count: 87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5-12-10T14:24:25Z</dcterms:created>
  <dcterms:modified xsi:type="dcterms:W3CDTF">2025-12-10T14:24:25Z</dcterms:modified>
</cp:coreProperties>
</file>

<file path=docProps/custom.xml><?xml version="1.0" encoding="utf-8"?>
<Properties xmlns="http://schemas.openxmlformats.org/officeDocument/2006/custom-properties" xmlns:vt="http://schemas.openxmlformats.org/officeDocument/2006/docPropsVTypes"/>
</file>